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14824da32d9709324234be42a80093480d9e3"/>
      <w:r>
        <w:rPr>
          <w:b/>
        </w:rPr>
        <w:t xml:space="preserve">ПРОТОКОЛ ПРО ПРОВЕДЕННЯ АУКЦІОНУ № BRE001-UA-20240421-796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Юдицький Олександр Вікто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(без можливості зниження початкової ціни) з продажу майна банкрута -товариства з обмеженою відповідальністю «Сван-1» (м.Черкаси, вул.Р.Люксембург, б.153/2, код ЄДРПОУ 25658686)</w:t>
      </w:r>
    </w:p>
    <w:p>
      <w:pPr>
        <w:numPr>
          <w:ilvl w:val="0"/>
          <w:numId w:val="1001"/>
        </w:numPr>
        <w:pStyle w:val="Compact"/>
      </w:pPr>
      <w:r>
        <w:t xml:space="preserve">У складі ліквідаційної маси банкрута перебуває право вимоги до Товариства з обмеженою відповідальністю «Маг-Трейд» код ЄДРПОУ 39546869, яке не являється предметом забезпечення вимог кредиторів, на загальну суму 59 428,19 грн., що складається з 56 744,19 грн. безпідставно збережених грошових коштів за користування нерухомим майном ТОВ «Сван-1» в м.Черкаси по вул.Вернигори, б.4, та 2 684,00 грн. судового збору.</w:t>
      </w:r>
      <w:r>
        <w:t xml:space="preserve"> </w:t>
      </w:r>
      <w:r>
        <w:t xml:space="preserve">Право вимоги підтверджено рішенням Господарського суду Черкаської області від 16.06.2023 у справі № 04/14-10/5026/2337/2011 (925/635/23).</w:t>
      </w:r>
      <w:r>
        <w:t xml:space="preserve"> </w:t>
      </w:r>
      <w:r>
        <w:t xml:space="preserve">Право вимоги до Товариства з обмеженою відповідальністю «Маг-Трейд» (м.Черкаси, вул.30 років Перемоги, б.22, код ЄДРПОУ 39546869) виникли на підставі безпідставного отримання та збереження грошових коштів за користування нерухомим майном ТОВ «Сван-1» в м.Черкаси по вул.Вернигори, б.4, які належали ТОВ «Сван-1», що підтверджено рішеннями суду, які набрали законної сили.</w:t>
      </w:r>
      <w:r>
        <w:t xml:space="preserve"> </w:t>
      </w:r>
      <w:r>
        <w:t xml:space="preserve">Рішенням Господарського суду Черкаської області від 16.06.2023 у справі № 04/14-10/5026/2337/2011 (925/635/23) https://reyestr.court.gov.ua/Review/111801141:</w:t>
      </w:r>
      <w:r>
        <w:t xml:space="preserve"> </w:t>
      </w:r>
      <w:r>
        <w:t xml:space="preserve">1. Позов задоволено частково.</w:t>
      </w:r>
      <w:r>
        <w:t xml:space="preserve"> </w:t>
      </w:r>
      <w:r>
        <w:t xml:space="preserve">1.1. Стягнуто з товариства з обмеженою відповідальністю "Маг-Трейд" (м.Черкаси, вул.30 років Перемоги,22, код ЄДРПОУ 39546869, номер рахунку невідомий)</w:t>
      </w:r>
      <w:r>
        <w:t xml:space="preserve"> </w:t>
      </w:r>
      <w:r>
        <w:t xml:space="preserve">на користь Товариства з обмеженою відповідальністю "Сван-1", 18003 м. Черкаси, вул. Р.Люксембург, 153/2, кв. 35, код ЄДРПОУ 25658686, номер рахунку в банку невідомий (в особі ліквідатора банкрута арбітражного керуючого Юдицького О.В., м.Черкаси, вул.Героїв Дніпра,7, кв.171)</w:t>
      </w:r>
      <w:r>
        <w:t xml:space="preserve"> </w:t>
      </w:r>
      <w:r>
        <w:t xml:space="preserve">56 744,19 грн безпідставно збережених грошових коштів, 2 684,00 грн судового збору.</w:t>
      </w:r>
      <w:r>
        <w:t xml:space="preserve"> </w:t>
      </w:r>
      <w:r>
        <w:t xml:space="preserve">Постановою Північного апеляційного господарського суду від 10.10.2023 у справі № 04/14-10/5026/2337/2011 (925/635/23) апеляційна скарга ТОВ «Маг-Трейд» залишена без задоволення, а рішення Господарського суду Черкаської області від 16.06.2023 у справі № 04/14-10/5026/2337/2011 (925/635/23) – без змін.</w:t>
      </w:r>
      <w:r>
        <w:t xml:space="preserve"> </w:t>
      </w:r>
      <w:r>
        <w:t xml:space="preserve">Першим відділом ДВС у м.Черкаси 23.01.2024 відкрито виконавче провадження № 73940780 по примусовому виконанню рішення Господарського суду Черкаської області у справі № 04/14-10/5026/2337/2011 (925/635/23) від 16 червня 2023 року.</w:t>
      </w:r>
      <w:r>
        <w:t xml:space="preserve"> </w:t>
      </w:r>
      <w:r>
        <w:t xml:space="preserve">Комітет кредиторів Товариства з обмеженою відповідальністю «Сван-1» рішенням від 09.04.2024 року надав згоду на продаж на першому аукціоні майна Товариства з обмеженою відповідальністю «Сван-1» ідентифікаційний код 25658686, яке не являється предметом забезпечення вимог кредиторів – права вимоги до Товариства з обмеженою відповідальністю «Маг-Трейд» код ЄДРПОУ 39546869 на загальну суму 59 428,19 грн., що складається з 56 744,19 грн. безпідставно збережених грошових коштів та 2 684,00 грн. судового збо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9 428,1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942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5.2024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2:10:09Z</dcterms:created>
  <dcterms:modified xsi:type="dcterms:W3CDTF">2024-06-02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